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04235E32"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04D8CAC" w14:textId="342B39B4" w:rsidR="00BA2A39" w:rsidRDefault="00BA2A39" w:rsidP="00BA2A39">
      <w:pPr>
        <w:pStyle w:val="BodyText"/>
        <w:numPr>
          <w:ilvl w:val="1"/>
          <w:numId w:val="82"/>
        </w:numPr>
        <w:spacing w:before="0" w:after="0"/>
      </w:pPr>
      <w:r>
        <w:rPr>
          <w:b/>
          <w:bCs/>
        </w:rPr>
        <w:t xml:space="preserve">Note. </w:t>
      </w:r>
      <w:r>
        <w:t xml:space="preserve">Make sure to open survey </w:t>
      </w:r>
      <w:commentRangeStart w:id="2"/>
      <w:r>
        <w:t>(see comment)</w:t>
      </w:r>
      <w:commentRangeEnd w:id="2"/>
      <w:r>
        <w:rPr>
          <w:rStyle w:val="CommentReference"/>
        </w:rPr>
        <w:commentReference w:id="2"/>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7DE94C36" w14:textId="170FA080" w:rsidR="00EB09AA" w:rsidRDefault="000400B3" w:rsidP="003B24F8">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5"/>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w:t>
      </w:r>
      <w:proofErr w:type="gramStart"/>
      <w:r>
        <w:rPr>
          <w:i/>
          <w:iCs/>
        </w:rPr>
        <w:t>the study</w:t>
      </w:r>
      <w:proofErr w:type="gramEnd"/>
      <w:r>
        <w:rPr>
          <w:i/>
          <w:iCs/>
        </w:rPr>
        <w:t xml:space="preserve">.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655F7CFF" w14:textId="33D29D5A" w:rsidR="000D7FFC" w:rsidRPr="00DD3046" w:rsidRDefault="000D7FFC" w:rsidP="00710403">
      <w:pPr>
        <w:pStyle w:val="BodyText"/>
        <w:numPr>
          <w:ilvl w:val="2"/>
          <w:numId w:val="84"/>
        </w:numPr>
        <w:spacing w:before="0" w:after="0"/>
        <w:contextualSpacing/>
      </w:pPr>
      <w:r>
        <w:t>/</w:t>
      </w:r>
      <w:proofErr w:type="spellStart"/>
      <w:proofErr w:type="gramStart"/>
      <w:r>
        <w:t>rest</w:t>
      </w:r>
      <w:proofErr w:type="gramEnd"/>
      <w:r>
        <w:t>_neuromelanin</w:t>
      </w:r>
      <w:proofErr w:type="spellEnd"/>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proofErr w:type="gramStart"/>
      <w:r>
        <w:t>Greet</w:t>
      </w:r>
      <w:proofErr w:type="gramEnd"/>
      <w:r>
        <w:t xml:space="preserve">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lastRenderedPageBreak/>
        <w:t xml:space="preserve">NOTE – </w:t>
      </w:r>
      <w:r>
        <w:t xml:space="preserve">If they seem dubious about shared reward partner, do your best to convince them the face (‘Jack’) is a placeholder for a </w:t>
      </w:r>
      <w:r w:rsidRPr="006168BE">
        <w:rPr>
          <w:u w:val="single"/>
        </w:rPr>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lastRenderedPageBreak/>
        <w:t xml:space="preserve">Remind them </w:t>
      </w:r>
      <w:proofErr w:type="gramStart"/>
      <w:r>
        <w:rPr>
          <w:b/>
          <w:bCs/>
        </w:rPr>
        <w:t>importance</w:t>
      </w:r>
      <w:proofErr w:type="gramEnd"/>
      <w:r>
        <w:rPr>
          <w:b/>
          <w:bCs/>
        </w:rPr>
        <w:t xml:space="preserv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32515003" w:rsidR="006168BE" w:rsidRDefault="006168BE" w:rsidP="006168BE">
      <w:pPr>
        <w:pStyle w:val="BodyText"/>
        <w:numPr>
          <w:ilvl w:val="0"/>
          <w:numId w:val="85"/>
        </w:numPr>
        <w:spacing w:before="0" w:after="60" w:line="240" w:lineRule="auto"/>
      </w:pPr>
      <w:r>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77777777" w:rsidR="00CF634A" w:rsidRDefault="006168BE" w:rsidP="00CF634A">
      <w:pPr>
        <w:pStyle w:val="BodyText"/>
        <w:numPr>
          <w:ilvl w:val="0"/>
          <w:numId w:val="86"/>
        </w:numPr>
        <w:spacing w:before="0" w:after="60" w:line="240" w:lineRule="auto"/>
      </w:pPr>
      <w:r>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lastRenderedPageBreak/>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6B705ADE" w14:textId="77777777" w:rsidR="00CF634A" w:rsidRDefault="00CF634A" w:rsidP="00224859">
      <w:pPr>
        <w:pStyle w:val="BodyText"/>
        <w:spacing w:before="0" w:after="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 xml:space="preserve">Make sure audio volume </w:t>
      </w:r>
      <w:proofErr w:type="gramStart"/>
      <w:r>
        <w:t>turned to</w:t>
      </w:r>
      <w:proofErr w:type="gramEnd"/>
      <w:r>
        <w:t xml:space="preserve">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lastRenderedPageBreak/>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 xml:space="preserve">Check that projector is on and </w:t>
      </w:r>
      <w:proofErr w:type="gramStart"/>
      <w:r>
        <w:t>displaying</w:t>
      </w:r>
      <w:proofErr w:type="gramEnd"/>
      <w:r>
        <w:t xml:space="preserve"> images into the scanner bore</w:t>
      </w:r>
    </w:p>
    <w:p w14:paraId="4FCC1414" w14:textId="77777777" w:rsidR="002D560A" w:rsidRDefault="00710403">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710403">
      <w:pPr>
        <w:pStyle w:val="Heading3"/>
      </w:pPr>
      <w:bookmarkStart w:id="8" w:name="scanner-computer-setup"/>
      <w:r>
        <w:lastRenderedPageBreak/>
        <w:t>Scanner Computer Setup</w:t>
      </w:r>
    </w:p>
    <w:p w14:paraId="65FB1658" w14:textId="77777777" w:rsidR="002D560A" w:rsidRDefault="00710403">
      <w:pPr>
        <w:pStyle w:val="Heading3"/>
      </w:pPr>
      <w:bookmarkStart w:id="9" w:name="registering-a-patient"/>
      <w:bookmarkEnd w:id="8"/>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0D0C2B1E" w14:textId="77777777" w:rsidR="00707D24" w:rsidRPr="00707D24" w:rsidRDefault="00957700" w:rsidP="00707D24">
      <w:pPr>
        <w:pStyle w:val="Compact"/>
        <w:numPr>
          <w:ilvl w:val="1"/>
          <w:numId w:val="10"/>
        </w:numPr>
        <w:rPr>
          <w:rStyle w:val="VerbatimChar"/>
          <w:rFonts w:ascii="Arial" w:eastAsiaTheme="minorHAnsi" w:hAnsi="Arial" w:cs="Arial"/>
          <w:noProof w:val="0"/>
          <w:sz w:val="26"/>
          <w:szCs w:val="26"/>
          <w:shd w:val="clear" w:color="auto" w:fill="auto"/>
        </w:rPr>
      </w:pPr>
      <w:r>
        <w:rPr>
          <w:rStyle w:val="VerbatimChar"/>
          <w:rFonts w:eastAsiaTheme="minorHAnsi"/>
          <w:b/>
          <w:bCs/>
        </w:rPr>
        <w:t>Counterbalance order: Odd sessions are A, Even sessions are B.</w:t>
      </w:r>
    </w:p>
    <w:p w14:paraId="36A7AC0C" w14:textId="202380AD" w:rsidR="00707D24" w:rsidRPr="00707D24" w:rsidRDefault="00707D24" w:rsidP="00707D24">
      <w:pPr>
        <w:pStyle w:val="Compact"/>
        <w:numPr>
          <w:ilvl w:val="2"/>
          <w:numId w:val="10"/>
        </w:numPr>
        <w:rPr>
          <w:b/>
          <w:bCs/>
        </w:rPr>
      </w:pPr>
      <w:r w:rsidRPr="00707D24">
        <w:rPr>
          <w:b/>
          <w:bCs/>
        </w:rPr>
        <w:t>USE CB A or CB B (not ones that say even/odd)</w:t>
      </w:r>
    </w:p>
    <w:p w14:paraId="5A2DCE12" w14:textId="77777777" w:rsidR="002D560A" w:rsidRDefault="00710403">
      <w:pPr>
        <w:pStyle w:val="FirstParagraph"/>
      </w:pPr>
      <w:r>
        <w:rPr>
          <w:noProof/>
        </w:rPr>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lastRenderedPageBreak/>
        <w:t>Now, you must fill out the following sections:</w:t>
      </w:r>
    </w:p>
    <w:p w14:paraId="76B15EAA" w14:textId="5920111F" w:rsidR="002D560A" w:rsidRDefault="00710403" w:rsidP="00710403">
      <w:pPr>
        <w:pStyle w:val="Compact"/>
        <w:numPr>
          <w:ilvl w:val="0"/>
          <w:numId w:val="11"/>
        </w:numPr>
      </w:pPr>
      <w:r>
        <w:t>Last Name - “</w:t>
      </w:r>
      <w:r>
        <w:rPr>
          <w:b/>
          <w:bCs/>
        </w:rPr>
        <w:t>Smith-</w:t>
      </w:r>
      <w:r w:rsidR="009371E1">
        <w:rPr>
          <w:b/>
          <w:bCs/>
        </w:rPr>
        <w:t>NOSC</w:t>
      </w:r>
      <w:r>
        <w:rPr>
          <w:b/>
          <w:bCs/>
        </w:rPr>
        <w:t>-#####</w:t>
      </w:r>
      <w:r w:rsidR="00FF424A">
        <w:rPr>
          <w:b/>
          <w:bCs/>
        </w:rPr>
        <w:t>-SES0X</w:t>
      </w:r>
      <w:r>
        <w:t>” (</w:t>
      </w:r>
      <w:r>
        <w:rPr>
          <w:b/>
          <w:bCs/>
        </w:rPr>
        <w:t>do not use quotation marks; ##### is the subject ID, which can be found in scanning calendar</w:t>
      </w:r>
      <w:r>
        <w:t>)</w:t>
      </w:r>
    </w:p>
    <w:p w14:paraId="02F0C0A1" w14:textId="4381C8EB" w:rsidR="00FF424A" w:rsidRDefault="00FF424A" w:rsidP="00FF424A">
      <w:pPr>
        <w:pStyle w:val="Compact"/>
        <w:numPr>
          <w:ilvl w:val="1"/>
          <w:numId w:val="11"/>
        </w:numPr>
      </w:pPr>
      <w:r>
        <w:t>E.g., Smith-NOSC-101-SES01; Smith-NOSC-102-SES11</w:t>
      </w:r>
    </w:p>
    <w:p w14:paraId="0D899E8A" w14:textId="77777777" w:rsidR="002D560A" w:rsidRDefault="00710403" w:rsidP="00710403">
      <w:pPr>
        <w:pStyle w:val="Compact"/>
        <w:numPr>
          <w:ilvl w:val="1"/>
          <w:numId w:val="12"/>
        </w:numPr>
      </w:pPr>
      <w:r>
        <w:t>Do NOT enter the participant’s actual name</w:t>
      </w:r>
    </w:p>
    <w:p w14:paraId="7393D47E" w14:textId="3C7ABDE1" w:rsidR="002D560A" w:rsidRDefault="00710403" w:rsidP="00710403">
      <w:pPr>
        <w:pStyle w:val="Compact"/>
        <w:numPr>
          <w:ilvl w:val="0"/>
          <w:numId w:val="11"/>
        </w:numPr>
      </w:pPr>
      <w:r>
        <w:t>Patient ID - “</w:t>
      </w:r>
      <w:r>
        <w:rPr>
          <w:b/>
          <w:bCs/>
        </w:rPr>
        <w:t>Smith-</w:t>
      </w:r>
      <w:r w:rsidR="009371E1">
        <w:rPr>
          <w:b/>
          <w:bCs/>
        </w:rPr>
        <w:t>NOSC</w:t>
      </w:r>
      <w:r>
        <w:rPr>
          <w:b/>
          <w:bCs/>
        </w:rPr>
        <w:t>-#####</w:t>
      </w:r>
      <w:r w:rsidR="00FF424A">
        <w:rPr>
          <w:b/>
          <w:bCs/>
        </w:rPr>
        <w:t>-SES0X</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 xml:space="preserve">The </w:t>
      </w:r>
      <w:proofErr w:type="gramStart"/>
      <w:r>
        <w:t>below window</w:t>
      </w:r>
      <w:proofErr w:type="gramEnd"/>
      <w:r>
        <w:t xml:space="preserve"> will now appear:</w:t>
      </w:r>
    </w:p>
    <w:p w14:paraId="1A92D67A" w14:textId="77777777" w:rsidR="002D560A" w:rsidRDefault="00710403">
      <w:pPr>
        <w:pStyle w:val="BodyText"/>
      </w:pPr>
      <w:r>
        <w:rPr>
          <w:noProof/>
        </w:rPr>
        <w:lastRenderedPageBreak/>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lastRenderedPageBreak/>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0" w:name="behavioral-computer-setup"/>
      <w:bookmarkEnd w:id="9"/>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1" w:name="magnet-room-scanner-room-setup"/>
      <w:bookmarkEnd w:id="4"/>
      <w:bookmarkEnd w:id="10"/>
      <w:r>
        <w:t>Magnet Room / Scanner Room Setup</w:t>
      </w:r>
    </w:p>
    <w:p w14:paraId="74893550" w14:textId="77777777" w:rsidR="002D560A" w:rsidRDefault="00710403" w:rsidP="00710403">
      <w:pPr>
        <w:pStyle w:val="Compact"/>
        <w:numPr>
          <w:ilvl w:val="0"/>
          <w:numId w:val="27"/>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710403" w:rsidP="00710403">
      <w:pPr>
        <w:pStyle w:val="Compact"/>
        <w:numPr>
          <w:ilvl w:val="0"/>
          <w:numId w:val="27"/>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2" w:name="participant-safety-screening"/>
      <w:bookmarkEnd w:id="11"/>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lastRenderedPageBreak/>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3" w:name="scanning-procedure"/>
      <w:bookmarkEnd w:id="12"/>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4" w:name="loading-participant-into-scanner"/>
      <w:r>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 xml:space="preserve">If </w:t>
      </w:r>
      <w:proofErr w:type="gramStart"/>
      <w:r>
        <w:t>participant</w:t>
      </w:r>
      <w:proofErr w:type="gramEnd"/>
      <w:r>
        <w:t xml:space="preserve"> needs glasses, provide them the magnet-safe pair</w:t>
      </w:r>
    </w:p>
    <w:p w14:paraId="3FEC48E5" w14:textId="77777777" w:rsidR="002D560A" w:rsidRDefault="00710403" w:rsidP="00710403">
      <w:pPr>
        <w:pStyle w:val="Compact"/>
        <w:numPr>
          <w:ilvl w:val="1"/>
          <w:numId w:val="36"/>
        </w:numPr>
      </w:pPr>
      <w:r>
        <w:lastRenderedPageBreak/>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lastRenderedPageBreak/>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lastRenderedPageBreak/>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5" w:name="localizer-acquisition"/>
      <w:bookmarkEnd w:id="14"/>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6" w:name="calibrate-audio"/>
      <w:bookmarkEnd w:id="15"/>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7" w:name="important-general-notes"/>
      <w:bookmarkEnd w:id="16"/>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8" w:name="task-data-acquisition"/>
      <w:bookmarkEnd w:id="17"/>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9" w:name="post-scan"/>
      <w:bookmarkEnd w:id="13"/>
      <w:bookmarkEnd w:id="18"/>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0"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64F891C"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w:t>
      </w:r>
      <w:r w:rsidR="00FF424A">
        <w:t xml:space="preserve">and SES ID </w:t>
      </w:r>
      <w:r>
        <w:t>is selected</w:t>
      </w:r>
      <w:r w:rsidR="00FF424A">
        <w:t xml:space="preserve">. </w:t>
      </w:r>
      <w:r>
        <w:t xml:space="preserve">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1" w:name="clean-up"/>
      <w:bookmarkEnd w:id="20"/>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2" w:name="upon-participant-arrival"/>
      <w:bookmarkStart w:id="23" w:name="experimenterl2-tasks"/>
      <w:bookmarkEnd w:id="1"/>
      <w:bookmarkEnd w:id="19"/>
      <w:bookmarkEnd w:id="21"/>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4" w:name="scan---see-task-data-acquistion-for-more"/>
      <w:bookmarkEnd w:id="22"/>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3"/>
    <w:bookmarkEnd w:id="24"/>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 xml:space="preserve">PAYMENT - $40 PER SESSION. BONUS AWARDED AT </w:t>
      </w:r>
      <w:proofErr w:type="gramStart"/>
      <w:r>
        <w:rPr>
          <w:b/>
          <w:bCs/>
        </w:rPr>
        <w:t>BEGINNING</w:t>
      </w:r>
      <w:proofErr w:type="gramEnd"/>
      <w:r>
        <w:rPr>
          <w:b/>
          <w:bCs/>
        </w:rPr>
        <w:t xml:space="preserve">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23T14:39:00Z" w:initials="MM">
    <w:p w14:paraId="79518DEC" w14:textId="1552EFD2" w:rsidR="00BA2A39" w:rsidRDefault="00BA2A39" w:rsidP="00BA2A39">
      <w:pPr>
        <w:pStyle w:val="CommentText"/>
      </w:pPr>
      <w:r>
        <w:rPr>
          <w:rStyle w:val="CommentReference"/>
        </w:rPr>
        <w:annotationRef/>
      </w:r>
      <w:r>
        <w:rPr>
          <w:noProof/>
        </w:rPr>
        <w:drawing>
          <wp:inline distT="0" distB="0" distL="0" distR="0" wp14:anchorId="29C71791" wp14:editId="78C19FD9">
            <wp:extent cx="5943600" cy="1538605"/>
            <wp:effectExtent l="0" t="0" r="0" b="4445"/>
            <wp:docPr id="133256740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67402" name="Picture 133256740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comment>
  <w:comment w:id="3" w:author="Matt Mattoni" w:date="2025-02-17T11:10:00Z" w:initials="MM">
    <w:p w14:paraId="6120FE65" w14:textId="366B7E60"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18DEC" w15:done="0"/>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381161" w16cex:dateUtc="2025-02-23T19:39:00Z"/>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18DEC" w16cid:durableId="0F381161"/>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51CCB" w14:textId="77777777" w:rsidR="00EA39E2" w:rsidRDefault="00EA39E2">
      <w:pPr>
        <w:spacing w:before="0" w:after="0" w:line="240" w:lineRule="auto"/>
      </w:pPr>
      <w:r>
        <w:separator/>
      </w:r>
    </w:p>
  </w:endnote>
  <w:endnote w:type="continuationSeparator" w:id="0">
    <w:p w14:paraId="1344EC5D" w14:textId="77777777" w:rsidR="00EA39E2" w:rsidRDefault="00EA39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89FDC" w14:textId="77777777" w:rsidR="00EA39E2" w:rsidRDefault="00EA39E2">
      <w:r>
        <w:separator/>
      </w:r>
    </w:p>
  </w:footnote>
  <w:footnote w:type="continuationSeparator" w:id="0">
    <w:p w14:paraId="7D512384" w14:textId="77777777" w:rsidR="00EA39E2" w:rsidRDefault="00EA39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0D7FFC"/>
    <w:rsid w:val="00115269"/>
    <w:rsid w:val="001A7C6B"/>
    <w:rsid w:val="001C75D6"/>
    <w:rsid w:val="001F4F01"/>
    <w:rsid w:val="00224859"/>
    <w:rsid w:val="00265455"/>
    <w:rsid w:val="002B09BB"/>
    <w:rsid w:val="002D560A"/>
    <w:rsid w:val="0030548F"/>
    <w:rsid w:val="00394F33"/>
    <w:rsid w:val="003B24F8"/>
    <w:rsid w:val="004563DF"/>
    <w:rsid w:val="004E04C1"/>
    <w:rsid w:val="00532E36"/>
    <w:rsid w:val="00580EDF"/>
    <w:rsid w:val="005B3A9A"/>
    <w:rsid w:val="005B45DC"/>
    <w:rsid w:val="006146C3"/>
    <w:rsid w:val="006168BE"/>
    <w:rsid w:val="00641FA7"/>
    <w:rsid w:val="006653E7"/>
    <w:rsid w:val="00707D24"/>
    <w:rsid w:val="00710403"/>
    <w:rsid w:val="00756374"/>
    <w:rsid w:val="00782C5B"/>
    <w:rsid w:val="007B4E6A"/>
    <w:rsid w:val="007D0C5B"/>
    <w:rsid w:val="008A221E"/>
    <w:rsid w:val="008E3ADC"/>
    <w:rsid w:val="009371E1"/>
    <w:rsid w:val="009526F1"/>
    <w:rsid w:val="00957700"/>
    <w:rsid w:val="009F4065"/>
    <w:rsid w:val="00A21F65"/>
    <w:rsid w:val="00A277DA"/>
    <w:rsid w:val="00AF4374"/>
    <w:rsid w:val="00B14B9C"/>
    <w:rsid w:val="00B57BA0"/>
    <w:rsid w:val="00B95000"/>
    <w:rsid w:val="00BA2A39"/>
    <w:rsid w:val="00C164AC"/>
    <w:rsid w:val="00C21DBC"/>
    <w:rsid w:val="00C22782"/>
    <w:rsid w:val="00C76089"/>
    <w:rsid w:val="00CF634A"/>
    <w:rsid w:val="00D12D49"/>
    <w:rsid w:val="00D7364A"/>
    <w:rsid w:val="00DB02BB"/>
    <w:rsid w:val="00DC3045"/>
    <w:rsid w:val="00DC3136"/>
    <w:rsid w:val="00DD3046"/>
    <w:rsid w:val="00EA39E2"/>
    <w:rsid w:val="00EB09AA"/>
    <w:rsid w:val="00EB3AC4"/>
    <w:rsid w:val="00EC7D3C"/>
    <w:rsid w:val="00ED23DA"/>
    <w:rsid w:val="00EE13AA"/>
    <w:rsid w:val="00F40B6C"/>
    <w:rsid w:val="00F76AEE"/>
    <w:rsid w:val="00FB1195"/>
    <w:rsid w:val="00FD7563"/>
    <w:rsid w:val="00FF4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12</TotalTime>
  <Pages>23</Pages>
  <Words>3639</Words>
  <Characters>207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11</cp:revision>
  <dcterms:created xsi:type="dcterms:W3CDTF">2025-02-17T17:48:00Z</dcterms:created>
  <dcterms:modified xsi:type="dcterms:W3CDTF">2025-02-27T18:21:00Z</dcterms:modified>
</cp:coreProperties>
</file>